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B05899" w:rsidP="009344FF">
      <w:r w:rsidRPr="00B05899">
        <w:t>Accept</w:t>
      </w:r>
      <w:r>
        <w:t xml:space="preserve"> a</w:t>
      </w:r>
      <w:r w:rsidRPr="00B05899">
        <w:t>s it is</w:t>
      </w:r>
      <w:r w:rsidR="003C19B4">
        <w:t>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  <w:bookmarkStart w:id="0" w:name="_GoBack"/>
      <w:bookmarkEnd w:id="0"/>
    </w:p>
    <w:p w:rsidR="003C19B4" w:rsidRPr="004C1CD6" w:rsidRDefault="003C19B4" w:rsidP="009344FF">
      <w:proofErr w:type="spellStart"/>
      <w:r w:rsidRPr="004C1CD6">
        <w:t>Dr.</w:t>
      </w:r>
      <w:proofErr w:type="spellEnd"/>
      <w:r w:rsidRPr="004C1CD6">
        <w:t xml:space="preserve"> Erich </w:t>
      </w:r>
      <w:proofErr w:type="spellStart"/>
      <w:r w:rsidRPr="004C1CD6">
        <w:t>Cosmi</w:t>
      </w:r>
      <w:proofErr w:type="spellEnd"/>
      <w:r w:rsidRPr="004C1CD6">
        <w:t>, University of Padua, Italy</w:t>
      </w:r>
    </w:p>
    <w:sectPr w:rsidR="003C19B4" w:rsidRPr="004C1CD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WyMDc0MzMyMjYzNzFR0lEKTi0uzszPAykwrAUAIlPjaiwAAAA="/>
  </w:docVars>
  <w:rsids>
    <w:rsidRoot w:val="00A72896"/>
    <w:rsid w:val="002C0B2C"/>
    <w:rsid w:val="003C19B4"/>
    <w:rsid w:val="004C1CD6"/>
    <w:rsid w:val="009344FF"/>
    <w:rsid w:val="009F328F"/>
    <w:rsid w:val="00A72896"/>
    <w:rsid w:val="00B058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7A7737"/>
  <w15:docId w15:val="{FBAC46A7-168A-485B-BE93-E38B436562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13601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4</Words>
  <Characters>83</Characters>
  <Application>Microsoft Office Word</Application>
  <DocSecurity>0</DocSecurity>
  <Lines>1</Lines>
  <Paragraphs>1</Paragraphs>
  <ScaleCrop>false</ScaleCrop>
  <Company/>
  <LinksUpToDate>false</LinksUpToDate>
  <CharactersWithSpaces>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5</cp:revision>
  <dcterms:created xsi:type="dcterms:W3CDTF">2025-02-19T08:37:00Z</dcterms:created>
  <dcterms:modified xsi:type="dcterms:W3CDTF">2026-02-11T12:43:00Z</dcterms:modified>
</cp:coreProperties>
</file>